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owoon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wo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0 Hawthorn Lan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nie925@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0523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 yo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s yo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 yo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6/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